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only be agreed.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52C6AB42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0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bd)</w:delText>
              </w:r>
            </w:del>
            <w:ins w:id="1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.1, KI#1.2)</w:t>
              </w:r>
            </w:ins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1C7FD3F8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2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db</w:delText>
              </w:r>
            </w:del>
            <w:ins w:id="3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8, KI#19</w:t>
              </w:r>
            </w:ins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6405B7AD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4" w:author="Andrew Bennett/Communications Research /SRUK/Principal Engineer/Samsung Electronics" w:date="2026-02-09T19:45:00Z">
              <w:r w:rsidR="00017AA3" w:rsidRPr="00F443FB" w:rsidDel="00072CD3">
                <w:rPr>
                  <w:rFonts w:asciiTheme="minorHAnsi" w:hAnsiTheme="minorHAnsi" w:cstheme="minorHAnsi"/>
                </w:rPr>
                <w:delText>FS_AIML_CN_Ph2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proofErr w:type="spellStart"/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77CB199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3</w:t>
            </w:r>
            <w:del w:id="5" w:author="MCC Changes" w:date="2026-02-11T11:09:00Z" w16du:dateUtc="2026-02-11T05:39:00Z">
              <w:r w:rsidR="00895283" w:rsidDel="00080D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 </w:delText>
              </w:r>
              <w:r w:rsidDel="00080D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#5</w:delText>
              </w:r>
            </w:del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45A25AFA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  <w:ins w:id="6" w:author="MCC Changes" w:date="2026-02-11T11:09:00Z" w16du:dateUtc="2026-02-11T05:39:00Z">
              <w:r w:rsidR="00080D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 #5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proofErr w:type="spellEnd"/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5E785D" w14:textId="2487EF0B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del w:id="7" w:author="MCC Changes" w:date="2026-02-11T11:09:00Z" w16du:dateUtc="2026-02-11T05:39:00Z">
              <w:r w:rsidR="00EE6B6C" w:rsidDel="00080DAD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delText>20.6.x</w:delText>
              </w:r>
            </w:del>
            <w:ins w:id="8" w:author="MCC Changes" w:date="2026-02-11T11:09:00Z" w16du:dateUtc="2026-02-11T05:39:00Z">
              <w:r w:rsidR="00080DAD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-</w:t>
              </w:r>
              <w:r w:rsidR="00080DAD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ab/>
                <w:t>20.6.0 (3 LSs), 20.6.17 (S2-2600280, S2-2600470), 20.6.1 (NAS), 20.6.6 (policy)</w:t>
              </w:r>
            </w:ins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7A14715D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4:00 List of 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5:00 block approval of 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B309C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E53FD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2B309C">
              <w:rPr>
                <w:rFonts w:ascii="Arial" w:eastAsia="Times New Roman" w:hAnsi="Arial" w:cs="Arial"/>
                <w:sz w:val="16"/>
                <w:szCs w:val="16"/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proofErr w:type="spellStart"/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proofErr w:type="spellEnd"/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proofErr w:type="spellStart"/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proofErr w:type="spellEnd"/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proofErr w:type="spellStart"/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proofErr w:type="spellEnd"/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proofErr w:type="spellStart"/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proofErr w:type="spellEnd"/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82AC2" w14:textId="77777777" w:rsidR="00A1568E" w:rsidRDefault="00A1568E">
      <w:pPr>
        <w:spacing w:after="0"/>
      </w:pPr>
      <w:r>
        <w:separator/>
      </w:r>
    </w:p>
  </w:endnote>
  <w:endnote w:type="continuationSeparator" w:id="0">
    <w:p w14:paraId="5940E0F4" w14:textId="77777777" w:rsidR="00A1568E" w:rsidRDefault="00A15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4D786" w14:textId="77777777" w:rsidR="00A1568E" w:rsidRDefault="00A1568E">
      <w:pPr>
        <w:spacing w:after="0"/>
      </w:pPr>
      <w:r>
        <w:separator/>
      </w:r>
    </w:p>
  </w:footnote>
  <w:footnote w:type="continuationSeparator" w:id="0">
    <w:p w14:paraId="6DAA4A6B" w14:textId="77777777" w:rsidR="00A1568E" w:rsidRDefault="00A156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SA WG2 </w:t>
    </w:r>
    <w:proofErr w:type="spellStart"/>
    <w:r w:rsidRPr="00490F8C">
      <w:rPr>
        <w:rFonts w:ascii="Arial" w:hAnsi="Arial" w:cs="Arial"/>
        <w:b/>
        <w:bCs/>
        <w:sz w:val="18"/>
        <w:lang w:val="fr-FR"/>
      </w:rPr>
      <w:t>Temporary</w:t>
    </w:r>
    <w:proofErr w:type="spellEnd"/>
    <w:r w:rsidRPr="00490F8C">
      <w:rPr>
        <w:rFonts w:ascii="Arial" w:hAnsi="Arial" w:cs="Arial"/>
        <w:b/>
        <w:bCs/>
        <w:sz w:val="18"/>
        <w:lang w:val="fr-FR"/>
      </w:rPr>
      <w:t xml:space="preserve"> Document</w:t>
    </w:r>
  </w:p>
  <w:p w14:paraId="055070F7" w14:textId="13CE144A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72CD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1214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42865229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371102196">
    <w:abstractNumId w:val="23"/>
  </w:num>
  <w:num w:numId="4" w16cid:durableId="1492672296">
    <w:abstractNumId w:val="31"/>
  </w:num>
  <w:num w:numId="5" w16cid:durableId="1873617157">
    <w:abstractNumId w:val="15"/>
  </w:num>
  <w:num w:numId="6" w16cid:durableId="815495194">
    <w:abstractNumId w:val="26"/>
  </w:num>
  <w:num w:numId="7" w16cid:durableId="1152791523">
    <w:abstractNumId w:val="22"/>
  </w:num>
  <w:num w:numId="8" w16cid:durableId="117140344">
    <w:abstractNumId w:val="2"/>
  </w:num>
  <w:num w:numId="9" w16cid:durableId="209925125">
    <w:abstractNumId w:val="35"/>
  </w:num>
  <w:num w:numId="10" w16cid:durableId="961157080">
    <w:abstractNumId w:val="12"/>
  </w:num>
  <w:num w:numId="11" w16cid:durableId="343485076">
    <w:abstractNumId w:val="8"/>
  </w:num>
  <w:num w:numId="12" w16cid:durableId="699748718">
    <w:abstractNumId w:val="20"/>
  </w:num>
  <w:num w:numId="13" w16cid:durableId="1865514514">
    <w:abstractNumId w:val="16"/>
  </w:num>
  <w:num w:numId="14" w16cid:durableId="764378629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655383229">
    <w:abstractNumId w:val="21"/>
  </w:num>
  <w:num w:numId="16" w16cid:durableId="1067849486">
    <w:abstractNumId w:val="0"/>
  </w:num>
  <w:num w:numId="17" w16cid:durableId="861821754">
    <w:abstractNumId w:val="34"/>
  </w:num>
  <w:num w:numId="18" w16cid:durableId="647324052">
    <w:abstractNumId w:val="28"/>
  </w:num>
  <w:num w:numId="19" w16cid:durableId="1278947588">
    <w:abstractNumId w:val="9"/>
  </w:num>
  <w:num w:numId="20" w16cid:durableId="1880891430">
    <w:abstractNumId w:val="10"/>
  </w:num>
  <w:num w:numId="21" w16cid:durableId="405803237">
    <w:abstractNumId w:val="27"/>
  </w:num>
  <w:num w:numId="22" w16cid:durableId="2000188907">
    <w:abstractNumId w:val="17"/>
  </w:num>
  <w:num w:numId="23" w16cid:durableId="160826900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52635825">
    <w:abstractNumId w:val="4"/>
  </w:num>
  <w:num w:numId="25" w16cid:durableId="1676227389">
    <w:abstractNumId w:val="11"/>
  </w:num>
  <w:num w:numId="26" w16cid:durableId="2029481440">
    <w:abstractNumId w:val="1"/>
  </w:num>
  <w:num w:numId="27" w16cid:durableId="1012607934">
    <w:abstractNumId w:val="32"/>
  </w:num>
  <w:num w:numId="28" w16cid:durableId="705522132">
    <w:abstractNumId w:val="25"/>
  </w:num>
  <w:num w:numId="29" w16cid:durableId="1130826386">
    <w:abstractNumId w:val="19"/>
  </w:num>
  <w:num w:numId="30" w16cid:durableId="1720931041">
    <w:abstractNumId w:val="18"/>
  </w:num>
  <w:num w:numId="31" w16cid:durableId="1814103008">
    <w:abstractNumId w:val="6"/>
  </w:num>
  <w:num w:numId="32" w16cid:durableId="458039741">
    <w:abstractNumId w:val="3"/>
  </w:num>
  <w:num w:numId="33" w16cid:durableId="553587621">
    <w:abstractNumId w:val="24"/>
  </w:num>
  <w:num w:numId="34" w16cid:durableId="1840583141">
    <w:abstractNumId w:val="7"/>
  </w:num>
  <w:num w:numId="35" w16cid:durableId="1014383810">
    <w:abstractNumId w:val="13"/>
  </w:num>
  <w:num w:numId="36" w16cid:durableId="1440877269">
    <w:abstractNumId w:val="30"/>
  </w:num>
  <w:num w:numId="37" w16cid:durableId="611909867">
    <w:abstractNumId w:val="5"/>
  </w:num>
  <w:num w:numId="38" w16cid:durableId="90086884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drew Bennett/Communications Research /SRUK/Principal Engineer/Samsung Electronics">
    <w15:presenceInfo w15:providerId="AD" w15:userId="S-1-5-21-1569490900-2152479555-3239727262-3394193"/>
  </w15:person>
  <w15:person w15:author="MCC Changes">
    <w15:presenceInfo w15:providerId="None" w15:userId="MCC Chang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trackRevisions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438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DAD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9B9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68E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8A22FB-FE48-468D-AC8B-331DB7EF9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MCC Changes</cp:lastModifiedBy>
  <cp:revision>2</cp:revision>
  <cp:lastPrinted>2024-11-12T02:06:00Z</cp:lastPrinted>
  <dcterms:created xsi:type="dcterms:W3CDTF">2026-02-11T05:41:00Z</dcterms:created>
  <dcterms:modified xsi:type="dcterms:W3CDTF">2026-02-11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